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margin" w:tblpXSpec="center" w:tblpY="420"/>
        <w:tblW w:w="11052" w:type="dxa"/>
        <w:tblLook w:val="04A0" w:firstRow="1" w:lastRow="0" w:firstColumn="1" w:lastColumn="0" w:noHBand="0" w:noVBand="1"/>
      </w:tblPr>
      <w:tblGrid>
        <w:gridCol w:w="3927"/>
        <w:gridCol w:w="639"/>
        <w:gridCol w:w="1905"/>
        <w:gridCol w:w="4581"/>
      </w:tblGrid>
      <w:tr w:rsidR="001B0BDD" w:rsidRPr="001B0BDD" w14:paraId="57F734D0" w14:textId="77777777" w:rsidTr="001B0BDD">
        <w:tc>
          <w:tcPr>
            <w:tcW w:w="3927" w:type="dxa"/>
            <w:vAlign w:val="center"/>
          </w:tcPr>
          <w:p w14:paraId="75836B86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Certificate Program Name</w:t>
            </w:r>
          </w:p>
          <w:p w14:paraId="4DC0E68B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7125" w:type="dxa"/>
            <w:gridSpan w:val="3"/>
          </w:tcPr>
          <w:p w14:paraId="7C594DDD" w14:textId="77777777" w:rsidR="001B0BDD" w:rsidRPr="001B0BDD" w:rsidRDefault="001B0BDD" w:rsidP="001B0BDD">
            <w:pPr>
              <w:rPr>
                <w:rFonts w:ascii="Tahoma" w:hAnsi="Tahoma" w:cs="Tahoma"/>
                <w:b/>
                <w:lang w:val="en-US"/>
              </w:rPr>
            </w:pPr>
          </w:p>
          <w:p w14:paraId="090D22A8" w14:textId="77777777" w:rsidR="001B0BDD" w:rsidRPr="001B0BDD" w:rsidRDefault="001B0BDD" w:rsidP="001B0BDD">
            <w:pPr>
              <w:rPr>
                <w:b/>
                <w:lang w:val="en-US"/>
              </w:rPr>
            </w:pPr>
          </w:p>
        </w:tc>
      </w:tr>
      <w:tr w:rsidR="001B0BDD" w:rsidRPr="001B0BDD" w14:paraId="333570CA" w14:textId="77777777" w:rsidTr="001B0BDD">
        <w:tc>
          <w:tcPr>
            <w:tcW w:w="3927" w:type="dxa"/>
            <w:vAlign w:val="center"/>
          </w:tcPr>
          <w:p w14:paraId="41B1E8BA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 xml:space="preserve">Intro Text of the Certificate Program </w:t>
            </w:r>
          </w:p>
          <w:p w14:paraId="613A0741" w14:textId="77777777" w:rsidR="001B0BDD" w:rsidRPr="001B0BDD" w:rsidRDefault="001B0BDD" w:rsidP="001B0BDD">
            <w:pPr>
              <w:rPr>
                <w:rFonts w:ascii="Calibri" w:hAnsi="Calibri"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Cs/>
                <w:color w:val="000000"/>
                <w:lang w:val="en-US"/>
              </w:rPr>
              <w:t>(</w:t>
            </w:r>
            <w:proofErr w:type="gramStart"/>
            <w:r w:rsidRPr="001B0BDD">
              <w:rPr>
                <w:rFonts w:ascii="Calibri" w:hAnsi="Calibri"/>
                <w:bCs/>
                <w:color w:val="000000"/>
                <w:lang w:val="en-US"/>
              </w:rPr>
              <w:t>to</w:t>
            </w:r>
            <w:proofErr w:type="gramEnd"/>
            <w:r w:rsidRPr="001B0BDD">
              <w:rPr>
                <w:rFonts w:ascii="Calibri" w:hAnsi="Calibri"/>
                <w:bCs/>
                <w:color w:val="000000"/>
                <w:lang w:val="en-US"/>
              </w:rPr>
              <w:t xml:space="preserve"> be published on our website)</w:t>
            </w:r>
          </w:p>
        </w:tc>
        <w:tc>
          <w:tcPr>
            <w:tcW w:w="7125" w:type="dxa"/>
            <w:gridSpan w:val="3"/>
          </w:tcPr>
          <w:p w14:paraId="0A3520BC" w14:textId="77777777" w:rsidR="001B0BDD" w:rsidRPr="001B0BDD" w:rsidRDefault="001B0BDD" w:rsidP="001B0BDD">
            <w:pPr>
              <w:rPr>
                <w:lang w:val="en-US"/>
              </w:rPr>
            </w:pPr>
            <w:r w:rsidRPr="001B0BDD">
              <w:rPr>
                <w:lang w:val="en-US"/>
              </w:rPr>
              <w:t>Purpose of Program (method &amp; methodology)</w:t>
            </w:r>
          </w:p>
        </w:tc>
      </w:tr>
      <w:tr w:rsidR="001B0BDD" w:rsidRPr="001B0BDD" w14:paraId="0482AA08" w14:textId="77777777" w:rsidTr="001B0BDD">
        <w:trPr>
          <w:trHeight w:val="230"/>
        </w:trPr>
        <w:tc>
          <w:tcPr>
            <w:tcW w:w="3927" w:type="dxa"/>
            <w:vMerge w:val="restart"/>
            <w:vAlign w:val="center"/>
          </w:tcPr>
          <w:p w14:paraId="2434BA78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Syllabus</w:t>
            </w:r>
          </w:p>
          <w:p w14:paraId="15E25334" w14:textId="77777777" w:rsidR="001B0BDD" w:rsidRPr="001B0BDD" w:rsidRDefault="001B0BDD" w:rsidP="001B0BDD">
            <w:pPr>
              <w:rPr>
                <w:rFonts w:ascii="Calibri" w:hAnsi="Calibri"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Cs/>
                <w:color w:val="000000"/>
                <w:lang w:val="en-US"/>
              </w:rPr>
              <w:t>(</w:t>
            </w:r>
            <w:proofErr w:type="gramStart"/>
            <w:r w:rsidRPr="001B0BDD">
              <w:rPr>
                <w:rFonts w:ascii="Calibri" w:hAnsi="Calibri"/>
                <w:bCs/>
                <w:color w:val="000000"/>
                <w:lang w:val="en-US"/>
              </w:rPr>
              <w:t>to</w:t>
            </w:r>
            <w:proofErr w:type="gramEnd"/>
            <w:r w:rsidRPr="001B0BDD">
              <w:rPr>
                <w:rFonts w:ascii="Calibri" w:hAnsi="Calibri"/>
                <w:bCs/>
                <w:color w:val="000000"/>
                <w:lang w:val="en-US"/>
              </w:rPr>
              <w:t xml:space="preserve"> be published on our website)</w:t>
            </w:r>
          </w:p>
          <w:p w14:paraId="269EC1EA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Cs/>
                <w:color w:val="000000"/>
                <w:lang w:val="en-US"/>
              </w:rPr>
              <w:t>(</w:t>
            </w:r>
            <w:proofErr w:type="gramStart"/>
            <w:r w:rsidRPr="001B0BDD">
              <w:rPr>
                <w:rFonts w:ascii="Calibri" w:hAnsi="Calibri"/>
                <w:bCs/>
                <w:color w:val="000000"/>
                <w:lang w:val="en-US"/>
              </w:rPr>
              <w:t>it</w:t>
            </w:r>
            <w:proofErr w:type="gramEnd"/>
            <w:r w:rsidRPr="001B0BDD">
              <w:rPr>
                <w:rFonts w:ascii="Calibri" w:hAnsi="Calibri"/>
                <w:bCs/>
                <w:color w:val="000000"/>
                <w:lang w:val="en-US"/>
              </w:rPr>
              <w:t xml:space="preserve"> can be pdf)</w:t>
            </w:r>
          </w:p>
        </w:tc>
        <w:tc>
          <w:tcPr>
            <w:tcW w:w="639" w:type="dxa"/>
            <w:vAlign w:val="center"/>
          </w:tcPr>
          <w:p w14:paraId="3382078C" w14:textId="77777777" w:rsidR="001B0BDD" w:rsidRPr="001B0BDD" w:rsidRDefault="001B0BDD" w:rsidP="001B0BDD">
            <w:pPr>
              <w:ind w:left="360"/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1905" w:type="dxa"/>
            <w:vAlign w:val="center"/>
          </w:tcPr>
          <w:p w14:paraId="1E686206" w14:textId="77777777" w:rsidR="001B0BDD" w:rsidRPr="001B0BDD" w:rsidRDefault="001B0BDD" w:rsidP="001B0BDD">
            <w:pPr>
              <w:pStyle w:val="ListParagraph"/>
              <w:spacing w:line="259" w:lineRule="auto"/>
              <w:ind w:left="360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4581" w:type="dxa"/>
            <w:vAlign w:val="center"/>
          </w:tcPr>
          <w:p w14:paraId="258543B1" w14:textId="77777777" w:rsidR="001B0BDD" w:rsidRPr="001B0BDD" w:rsidRDefault="001B0BDD" w:rsidP="001B0BDD">
            <w:pPr>
              <w:pStyle w:val="ListParagraph"/>
              <w:spacing w:line="259" w:lineRule="auto"/>
              <w:rPr>
                <w:rFonts w:ascii="Tahoma" w:hAnsi="Tahoma" w:cs="Tahoma"/>
                <w:lang w:val="en-US"/>
              </w:rPr>
            </w:pPr>
          </w:p>
        </w:tc>
      </w:tr>
      <w:tr w:rsidR="001B0BDD" w:rsidRPr="001B0BDD" w14:paraId="296E34B5" w14:textId="77777777" w:rsidTr="001B0BDD">
        <w:trPr>
          <w:trHeight w:val="300"/>
        </w:trPr>
        <w:tc>
          <w:tcPr>
            <w:tcW w:w="3927" w:type="dxa"/>
            <w:vMerge/>
            <w:vAlign w:val="center"/>
          </w:tcPr>
          <w:p w14:paraId="23C1A862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639" w:type="dxa"/>
            <w:vAlign w:val="center"/>
          </w:tcPr>
          <w:p w14:paraId="57658946" w14:textId="77777777" w:rsidR="001B0BDD" w:rsidRPr="001B0BDD" w:rsidRDefault="001B0BDD" w:rsidP="001B0BDD">
            <w:pPr>
              <w:ind w:left="360"/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1905" w:type="dxa"/>
            <w:vAlign w:val="center"/>
          </w:tcPr>
          <w:p w14:paraId="6D501BD1" w14:textId="77777777" w:rsidR="001B0BDD" w:rsidRPr="001B0BDD" w:rsidRDefault="001B0BDD" w:rsidP="001B0BDD">
            <w:pPr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4581" w:type="dxa"/>
            <w:vAlign w:val="center"/>
          </w:tcPr>
          <w:p w14:paraId="35481584" w14:textId="77777777" w:rsidR="001B0BDD" w:rsidRPr="001B0BDD" w:rsidRDefault="001B0BDD" w:rsidP="001B0BDD">
            <w:pPr>
              <w:pStyle w:val="ListParagraph"/>
              <w:spacing w:line="259" w:lineRule="auto"/>
              <w:rPr>
                <w:rFonts w:ascii="Tahoma" w:hAnsi="Tahoma" w:cs="Tahoma"/>
                <w:lang w:val="en-US"/>
              </w:rPr>
            </w:pPr>
          </w:p>
        </w:tc>
      </w:tr>
      <w:tr w:rsidR="001B0BDD" w:rsidRPr="001B0BDD" w14:paraId="775DBC99" w14:textId="77777777" w:rsidTr="001B0BDD">
        <w:trPr>
          <w:trHeight w:val="300"/>
        </w:trPr>
        <w:tc>
          <w:tcPr>
            <w:tcW w:w="3927" w:type="dxa"/>
            <w:vMerge/>
            <w:vAlign w:val="center"/>
          </w:tcPr>
          <w:p w14:paraId="03E8CFBC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639" w:type="dxa"/>
            <w:vAlign w:val="center"/>
          </w:tcPr>
          <w:p w14:paraId="157619D2" w14:textId="77777777" w:rsidR="001B0BDD" w:rsidRPr="001B0BDD" w:rsidRDefault="001B0BDD" w:rsidP="001B0BDD">
            <w:pPr>
              <w:pStyle w:val="ListParagraph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1905" w:type="dxa"/>
            <w:vAlign w:val="center"/>
          </w:tcPr>
          <w:p w14:paraId="6EC93B71" w14:textId="77777777" w:rsidR="001B0BDD" w:rsidRPr="001B0BDD" w:rsidRDefault="001B0BDD" w:rsidP="001B0BDD">
            <w:pPr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4581" w:type="dxa"/>
            <w:vAlign w:val="center"/>
          </w:tcPr>
          <w:p w14:paraId="38FA5A0F" w14:textId="77777777" w:rsidR="001B0BDD" w:rsidRPr="001B0BDD" w:rsidRDefault="001B0BDD" w:rsidP="001B0BDD">
            <w:pPr>
              <w:pStyle w:val="ListParagraph"/>
              <w:spacing w:line="259" w:lineRule="auto"/>
              <w:rPr>
                <w:rFonts w:ascii="Tahoma" w:hAnsi="Tahoma" w:cs="Tahoma"/>
                <w:lang w:val="en-US"/>
              </w:rPr>
            </w:pPr>
          </w:p>
        </w:tc>
      </w:tr>
      <w:tr w:rsidR="001B0BDD" w:rsidRPr="001B0BDD" w14:paraId="4F1AA712" w14:textId="77777777" w:rsidTr="001B0BDD">
        <w:trPr>
          <w:trHeight w:val="300"/>
        </w:trPr>
        <w:tc>
          <w:tcPr>
            <w:tcW w:w="3927" w:type="dxa"/>
            <w:vMerge/>
            <w:vAlign w:val="center"/>
          </w:tcPr>
          <w:p w14:paraId="621940E7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639" w:type="dxa"/>
            <w:vAlign w:val="center"/>
          </w:tcPr>
          <w:p w14:paraId="7DDBB98D" w14:textId="77777777" w:rsidR="001B0BDD" w:rsidRPr="001B0BDD" w:rsidRDefault="001B0BDD" w:rsidP="001B0BDD">
            <w:pPr>
              <w:ind w:left="360"/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1905" w:type="dxa"/>
            <w:vAlign w:val="center"/>
          </w:tcPr>
          <w:p w14:paraId="716A5C0B" w14:textId="77777777" w:rsidR="001B0BDD" w:rsidRPr="001B0BDD" w:rsidRDefault="001B0BDD" w:rsidP="001B0BDD">
            <w:pPr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4581" w:type="dxa"/>
            <w:vAlign w:val="center"/>
          </w:tcPr>
          <w:p w14:paraId="1859FBB9" w14:textId="77777777" w:rsidR="001B0BDD" w:rsidRPr="001B0BDD" w:rsidRDefault="001B0BDD" w:rsidP="001B0BDD">
            <w:pPr>
              <w:spacing w:line="259" w:lineRule="auto"/>
              <w:rPr>
                <w:rFonts w:ascii="Tahoma" w:hAnsi="Tahoma" w:cs="Tahoma"/>
                <w:lang w:val="en-US"/>
              </w:rPr>
            </w:pPr>
          </w:p>
        </w:tc>
      </w:tr>
      <w:tr w:rsidR="001B0BDD" w:rsidRPr="001B0BDD" w14:paraId="5FFC53CB" w14:textId="77777777" w:rsidTr="001B0BDD">
        <w:trPr>
          <w:trHeight w:val="270"/>
        </w:trPr>
        <w:tc>
          <w:tcPr>
            <w:tcW w:w="3927" w:type="dxa"/>
            <w:vMerge/>
            <w:vAlign w:val="center"/>
          </w:tcPr>
          <w:p w14:paraId="4C884697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639" w:type="dxa"/>
            <w:vAlign w:val="center"/>
          </w:tcPr>
          <w:p w14:paraId="2308DBA9" w14:textId="77777777" w:rsidR="001B0BDD" w:rsidRPr="001B0BDD" w:rsidRDefault="001B0BDD" w:rsidP="001B0BDD">
            <w:pPr>
              <w:ind w:left="360"/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1905" w:type="dxa"/>
            <w:vAlign w:val="center"/>
          </w:tcPr>
          <w:p w14:paraId="25DF9CD7" w14:textId="77777777" w:rsidR="001B0BDD" w:rsidRPr="001B0BDD" w:rsidRDefault="001B0BDD" w:rsidP="001B0BDD">
            <w:pPr>
              <w:jc w:val="center"/>
              <w:rPr>
                <w:rFonts w:ascii="Tahoma" w:eastAsia="Times New Roman" w:hAnsi="Tahoma" w:cs="Tahoma"/>
                <w:bCs/>
                <w:color w:val="000000"/>
                <w:lang w:val="en-US"/>
              </w:rPr>
            </w:pPr>
          </w:p>
        </w:tc>
        <w:tc>
          <w:tcPr>
            <w:tcW w:w="4581" w:type="dxa"/>
            <w:vAlign w:val="center"/>
          </w:tcPr>
          <w:p w14:paraId="0E90B1A9" w14:textId="77777777" w:rsidR="001B0BDD" w:rsidRPr="001B0BDD" w:rsidRDefault="001B0BDD" w:rsidP="001B0BDD">
            <w:pPr>
              <w:pStyle w:val="ListParagraph"/>
              <w:spacing w:line="259" w:lineRule="auto"/>
              <w:rPr>
                <w:rFonts w:ascii="Tahoma" w:hAnsi="Tahoma" w:cs="Tahoma"/>
                <w:lang w:val="en-US"/>
              </w:rPr>
            </w:pPr>
          </w:p>
        </w:tc>
      </w:tr>
      <w:tr w:rsidR="001B0BDD" w:rsidRPr="001B0BDD" w14:paraId="6921C6C0" w14:textId="77777777" w:rsidTr="001B0BDD">
        <w:tc>
          <w:tcPr>
            <w:tcW w:w="3927" w:type="dxa"/>
            <w:vAlign w:val="center"/>
          </w:tcPr>
          <w:p w14:paraId="6E2783CF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 xml:space="preserve">Who Can Participate in the Program? </w:t>
            </w:r>
          </w:p>
        </w:tc>
        <w:tc>
          <w:tcPr>
            <w:tcW w:w="7125" w:type="dxa"/>
            <w:gridSpan w:val="3"/>
          </w:tcPr>
          <w:p w14:paraId="7CF8A012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764182FA" w14:textId="77777777" w:rsidTr="001B0BDD">
        <w:tc>
          <w:tcPr>
            <w:tcW w:w="3927" w:type="dxa"/>
            <w:vAlign w:val="center"/>
          </w:tcPr>
          <w:p w14:paraId="4FD2A976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Instructor Name(s)</w:t>
            </w:r>
          </w:p>
          <w:p w14:paraId="5FBBFB6B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7125" w:type="dxa"/>
            <w:gridSpan w:val="3"/>
          </w:tcPr>
          <w:p w14:paraId="49A912C2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480AA552" w14:textId="77777777" w:rsidTr="001B0BDD">
        <w:tc>
          <w:tcPr>
            <w:tcW w:w="3927" w:type="dxa"/>
            <w:vAlign w:val="center"/>
          </w:tcPr>
          <w:p w14:paraId="4A4A9D3E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Instructor's Biography</w:t>
            </w:r>
            <w:r>
              <w:rPr>
                <w:rFonts w:ascii="Calibri" w:hAnsi="Calibri"/>
                <w:b/>
                <w:bCs/>
                <w:color w:val="000000"/>
                <w:lang w:val="en-US"/>
              </w:rPr>
              <w:t xml:space="preserve"> (</w:t>
            </w: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LinkedIn)</w:t>
            </w:r>
          </w:p>
        </w:tc>
        <w:tc>
          <w:tcPr>
            <w:tcW w:w="7125" w:type="dxa"/>
            <w:gridSpan w:val="3"/>
          </w:tcPr>
          <w:p w14:paraId="2B7F2712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618B9085" w14:textId="77777777" w:rsidTr="001B0BDD">
        <w:tc>
          <w:tcPr>
            <w:tcW w:w="3927" w:type="dxa"/>
            <w:vAlign w:val="center"/>
          </w:tcPr>
          <w:p w14:paraId="41C81986" w14:textId="22F83EAA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 xml:space="preserve">What is </w:t>
            </w:r>
            <w:proofErr w:type="gramStart"/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quota</w:t>
            </w:r>
            <w:proofErr w:type="gramEnd"/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 xml:space="preserve">? (Max &amp; Min) </w:t>
            </w:r>
            <w:r w:rsidR="001D7F87">
              <w:rPr>
                <w:rFonts w:ascii="Calibri" w:hAnsi="Calibri"/>
                <w:b/>
                <w:bCs/>
                <w:color w:val="000000"/>
                <w:lang w:val="en-US"/>
              </w:rPr>
              <w:t>**</w:t>
            </w:r>
          </w:p>
        </w:tc>
        <w:tc>
          <w:tcPr>
            <w:tcW w:w="7125" w:type="dxa"/>
            <w:gridSpan w:val="3"/>
          </w:tcPr>
          <w:p w14:paraId="34880744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3353C1BB" w14:textId="77777777" w:rsidTr="001B0BDD">
        <w:tc>
          <w:tcPr>
            <w:tcW w:w="3927" w:type="dxa"/>
            <w:vAlign w:val="center"/>
          </w:tcPr>
          <w:p w14:paraId="42342FD5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Duration of the Program</w:t>
            </w:r>
          </w:p>
        </w:tc>
        <w:tc>
          <w:tcPr>
            <w:tcW w:w="7125" w:type="dxa"/>
            <w:gridSpan w:val="3"/>
          </w:tcPr>
          <w:p w14:paraId="671BDF56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5ABE4878" w14:textId="77777777" w:rsidTr="001B0BDD">
        <w:tc>
          <w:tcPr>
            <w:tcW w:w="3927" w:type="dxa"/>
            <w:vAlign w:val="center"/>
          </w:tcPr>
          <w:p w14:paraId="2F3BF475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Program Start Date</w:t>
            </w:r>
          </w:p>
        </w:tc>
        <w:tc>
          <w:tcPr>
            <w:tcW w:w="7125" w:type="dxa"/>
            <w:gridSpan w:val="3"/>
          </w:tcPr>
          <w:p w14:paraId="2A1DF7F5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55C35DB2" w14:textId="77777777" w:rsidTr="001B0BDD">
        <w:tc>
          <w:tcPr>
            <w:tcW w:w="3927" w:type="dxa"/>
            <w:vAlign w:val="center"/>
          </w:tcPr>
          <w:p w14:paraId="50EF14F6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Deadline for Application</w:t>
            </w:r>
          </w:p>
        </w:tc>
        <w:tc>
          <w:tcPr>
            <w:tcW w:w="7125" w:type="dxa"/>
            <w:gridSpan w:val="3"/>
          </w:tcPr>
          <w:p w14:paraId="7F03F462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78E09347" w14:textId="77777777" w:rsidTr="001B0BDD">
        <w:tc>
          <w:tcPr>
            <w:tcW w:w="3927" w:type="dxa"/>
            <w:vAlign w:val="center"/>
          </w:tcPr>
          <w:p w14:paraId="42EE4683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Certificate condition (</w:t>
            </w:r>
            <w:r w:rsidRPr="001B0BDD">
              <w:rPr>
                <w:rFonts w:ascii="Calibri" w:hAnsi="Calibri"/>
                <w:bCs/>
                <w:color w:val="000000"/>
                <w:lang w:val="en-US"/>
              </w:rPr>
              <w:t>continue rate – at least</w:t>
            </w:r>
            <w:r>
              <w:rPr>
                <w:rFonts w:ascii="Calibri" w:hAnsi="Calibri"/>
                <w:bCs/>
                <w:color w:val="000000"/>
                <w:lang w:val="en-US"/>
              </w:rPr>
              <w:t>-</w:t>
            </w:r>
            <w:r w:rsidRPr="001B0BDD">
              <w:rPr>
                <w:rFonts w:ascii="Calibri" w:hAnsi="Calibri"/>
                <w:bCs/>
                <w:color w:val="000000"/>
                <w:lang w:val="en-US"/>
              </w:rPr>
              <w:t xml:space="preserve"> etc.)</w:t>
            </w:r>
          </w:p>
        </w:tc>
        <w:tc>
          <w:tcPr>
            <w:tcW w:w="7125" w:type="dxa"/>
            <w:gridSpan w:val="3"/>
          </w:tcPr>
          <w:p w14:paraId="4A13E90E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  <w:tr w:rsidR="001B0BDD" w:rsidRPr="001B0BDD" w14:paraId="3DFC894F" w14:textId="77777777" w:rsidTr="001B0BDD">
        <w:tc>
          <w:tcPr>
            <w:tcW w:w="3927" w:type="dxa"/>
            <w:vAlign w:val="center"/>
          </w:tcPr>
          <w:p w14:paraId="5A7EF8C9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Place / Platform (zoom, teams etc</w:t>
            </w:r>
            <w:r>
              <w:rPr>
                <w:rFonts w:ascii="Calibri" w:hAnsi="Calibri"/>
                <w:b/>
                <w:bCs/>
                <w:color w:val="000000"/>
                <w:lang w:val="en-US"/>
              </w:rPr>
              <w:t>.</w:t>
            </w:r>
            <w:r w:rsidRPr="001B0BDD">
              <w:rPr>
                <w:rFonts w:ascii="Calibri" w:hAnsi="Calibri"/>
                <w:b/>
                <w:bCs/>
                <w:color w:val="000000"/>
                <w:lang w:val="en-US"/>
              </w:rPr>
              <w:t>)</w:t>
            </w:r>
          </w:p>
          <w:p w14:paraId="541B29BC" w14:textId="77777777" w:rsidR="001B0BDD" w:rsidRPr="001B0BDD" w:rsidRDefault="001B0BDD" w:rsidP="001B0BDD">
            <w:pPr>
              <w:rPr>
                <w:rFonts w:ascii="Calibri" w:hAnsi="Calibri"/>
                <w:b/>
                <w:bCs/>
                <w:color w:val="000000"/>
                <w:lang w:val="en-US"/>
              </w:rPr>
            </w:pPr>
          </w:p>
        </w:tc>
        <w:tc>
          <w:tcPr>
            <w:tcW w:w="7125" w:type="dxa"/>
            <w:gridSpan w:val="3"/>
          </w:tcPr>
          <w:p w14:paraId="311CEEA9" w14:textId="77777777" w:rsidR="001B0BDD" w:rsidRPr="001B0BDD" w:rsidRDefault="001B0BDD" w:rsidP="001B0BDD">
            <w:pPr>
              <w:rPr>
                <w:lang w:val="en-US"/>
              </w:rPr>
            </w:pPr>
          </w:p>
        </w:tc>
      </w:tr>
    </w:tbl>
    <w:p w14:paraId="1C2C7338" w14:textId="77777777" w:rsidR="00631026" w:rsidRPr="00A65EBF" w:rsidRDefault="00A65EBF" w:rsidP="00A65EBF">
      <w:pPr>
        <w:jc w:val="center"/>
        <w:rPr>
          <w:b/>
          <w:lang w:val="en-US"/>
        </w:rPr>
      </w:pPr>
      <w:r w:rsidRPr="00A65EBF">
        <w:rPr>
          <w:b/>
          <w:lang w:val="en-US"/>
        </w:rPr>
        <w:t>Lifelong Learning Academy – Certificate Program Form</w:t>
      </w:r>
    </w:p>
    <w:p w14:paraId="3519BDD1" w14:textId="3793C1BC" w:rsidR="000E2DAC" w:rsidRDefault="000E2DAC">
      <w:pPr>
        <w:rPr>
          <w:lang w:val="en-US"/>
        </w:rPr>
      </w:pPr>
    </w:p>
    <w:p w14:paraId="3A7C15B9" w14:textId="1A409B7C" w:rsidR="000E2DAC" w:rsidRDefault="001D7F87" w:rsidP="001D7F87">
      <w:pPr>
        <w:jc w:val="both"/>
        <w:rPr>
          <w:i/>
          <w:iCs/>
          <w:lang w:val="en-US"/>
        </w:rPr>
      </w:pPr>
      <w:r w:rsidRPr="001D7F87">
        <w:rPr>
          <w:i/>
          <w:iCs/>
          <w:lang w:val="en-US"/>
        </w:rPr>
        <w:t xml:space="preserve">**SEA reserves the right to stop the promotional campaigns: if the </w:t>
      </w:r>
      <w:r>
        <w:rPr>
          <w:i/>
          <w:iCs/>
          <w:lang w:val="en-US"/>
        </w:rPr>
        <w:t xml:space="preserve">minimum quota </w:t>
      </w:r>
      <w:r w:rsidR="000D33F1">
        <w:rPr>
          <w:i/>
          <w:iCs/>
          <w:lang w:val="en-US"/>
        </w:rPr>
        <w:t>is not</w:t>
      </w:r>
      <w:r w:rsidRPr="001D7F87">
        <w:rPr>
          <w:i/>
          <w:iCs/>
          <w:lang w:val="en-US"/>
        </w:rPr>
        <w:t xml:space="preserve"> reached and the course is not opened on the planned date, the promotion campaign will be terminated. In this case, all registrants will be fully refunded.</w:t>
      </w:r>
    </w:p>
    <w:p w14:paraId="3B999FB1" w14:textId="51774299" w:rsidR="0072357C" w:rsidRPr="001D7F87" w:rsidRDefault="0072357C" w:rsidP="001D7F87">
      <w:pPr>
        <w:jc w:val="both"/>
        <w:rPr>
          <w:i/>
          <w:iCs/>
          <w:lang w:val="en-US"/>
        </w:rPr>
      </w:pPr>
    </w:p>
    <w:sectPr w:rsidR="0072357C" w:rsidRPr="001D7F87" w:rsidSect="001D7F87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7802E" w14:textId="77777777" w:rsidR="009845F2" w:rsidRDefault="009845F2" w:rsidP="00D338F5">
      <w:pPr>
        <w:spacing w:after="0" w:line="240" w:lineRule="auto"/>
      </w:pPr>
      <w:r>
        <w:separator/>
      </w:r>
    </w:p>
  </w:endnote>
  <w:endnote w:type="continuationSeparator" w:id="0">
    <w:p w14:paraId="1723D22D" w14:textId="77777777" w:rsidR="009845F2" w:rsidRDefault="009845F2" w:rsidP="00D33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B07F5" w14:textId="77777777" w:rsidR="009845F2" w:rsidRDefault="009845F2" w:rsidP="00D338F5">
      <w:pPr>
        <w:spacing w:after="0" w:line="240" w:lineRule="auto"/>
      </w:pPr>
      <w:r>
        <w:separator/>
      </w:r>
    </w:p>
  </w:footnote>
  <w:footnote w:type="continuationSeparator" w:id="0">
    <w:p w14:paraId="0A1D5504" w14:textId="77777777" w:rsidR="009845F2" w:rsidRDefault="009845F2" w:rsidP="00D33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91118" w14:textId="77777777" w:rsidR="00631026" w:rsidRDefault="00631026" w:rsidP="00631026">
    <w:pPr>
      <w:pStyle w:val="Header"/>
      <w:jc w:val="center"/>
    </w:pPr>
  </w:p>
  <w:p w14:paraId="3F21A10F" w14:textId="77777777" w:rsidR="002475B8" w:rsidRDefault="002475B8" w:rsidP="002475B8">
    <w:pPr>
      <w:pStyle w:val="Header"/>
      <w:jc w:val="center"/>
    </w:pPr>
    <w:r w:rsidRPr="002475B8">
      <w:rPr>
        <w:noProof/>
        <w:lang w:eastAsia="tr-TR"/>
      </w:rPr>
      <w:drawing>
        <wp:inline distT="0" distB="0" distL="0" distR="0" wp14:anchorId="4F505573" wp14:editId="57EAEED3">
          <wp:extent cx="2057663" cy="590550"/>
          <wp:effectExtent l="0" t="0" r="0" b="0"/>
          <wp:docPr id="2" name="Resim 2" descr="C:\Users\merve\Desktop\YENİ LOGOLAR\SEA-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rve\Desktop\YENİ LOGOLAR\SEA-e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627" cy="603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1C3"/>
    <w:multiLevelType w:val="hybridMultilevel"/>
    <w:tmpl w:val="D58868F4"/>
    <w:lvl w:ilvl="0" w:tplc="7076CB5A">
      <w:start w:val="13"/>
      <w:numFmt w:val="bullet"/>
      <w:lvlText w:val="﷒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225A7"/>
    <w:multiLevelType w:val="hybridMultilevel"/>
    <w:tmpl w:val="AB5802F0"/>
    <w:lvl w:ilvl="0" w:tplc="B65206C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B7524"/>
    <w:multiLevelType w:val="hybridMultilevel"/>
    <w:tmpl w:val="AE207444"/>
    <w:lvl w:ilvl="0" w:tplc="B9880922">
      <w:start w:val="13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4D01CB"/>
    <w:multiLevelType w:val="hybridMultilevel"/>
    <w:tmpl w:val="F74E1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D599C"/>
    <w:multiLevelType w:val="hybridMultilevel"/>
    <w:tmpl w:val="3FA871B4"/>
    <w:lvl w:ilvl="0" w:tplc="D438293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956AD"/>
    <w:multiLevelType w:val="hybridMultilevel"/>
    <w:tmpl w:val="E31AE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760BC"/>
    <w:multiLevelType w:val="hybridMultilevel"/>
    <w:tmpl w:val="2660B7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DA1619"/>
    <w:multiLevelType w:val="hybridMultilevel"/>
    <w:tmpl w:val="9AA64C26"/>
    <w:lvl w:ilvl="0" w:tplc="041F000F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ind w:left="6460" w:hanging="180"/>
      </w:pPr>
    </w:lvl>
  </w:abstractNum>
  <w:num w:numId="1" w16cid:durableId="1785659764">
    <w:abstractNumId w:val="7"/>
  </w:num>
  <w:num w:numId="2" w16cid:durableId="615213864">
    <w:abstractNumId w:val="1"/>
  </w:num>
  <w:num w:numId="3" w16cid:durableId="924146526">
    <w:abstractNumId w:val="4"/>
  </w:num>
  <w:num w:numId="4" w16cid:durableId="731582883">
    <w:abstractNumId w:val="2"/>
  </w:num>
  <w:num w:numId="5" w16cid:durableId="1516194280">
    <w:abstractNumId w:val="0"/>
  </w:num>
  <w:num w:numId="6" w16cid:durableId="875777329">
    <w:abstractNumId w:val="3"/>
  </w:num>
  <w:num w:numId="7" w16cid:durableId="535854250">
    <w:abstractNumId w:val="5"/>
  </w:num>
  <w:num w:numId="8" w16cid:durableId="7221714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3tTSxsDAzMDBR0lEKTi0uzszPAykwqgUAlxqqTywAAAA="/>
  </w:docVars>
  <w:rsids>
    <w:rsidRoot w:val="00D338F5"/>
    <w:rsid w:val="00091FB0"/>
    <w:rsid w:val="000D33F1"/>
    <w:rsid w:val="000D78BB"/>
    <w:rsid w:val="000E2DAC"/>
    <w:rsid w:val="00151B82"/>
    <w:rsid w:val="001A711D"/>
    <w:rsid w:val="001B0BDD"/>
    <w:rsid w:val="001D7F87"/>
    <w:rsid w:val="001E7C70"/>
    <w:rsid w:val="002370C7"/>
    <w:rsid w:val="002475B8"/>
    <w:rsid w:val="00363C8B"/>
    <w:rsid w:val="00370AB1"/>
    <w:rsid w:val="003910AC"/>
    <w:rsid w:val="003C5A39"/>
    <w:rsid w:val="00405C64"/>
    <w:rsid w:val="0040796D"/>
    <w:rsid w:val="00485227"/>
    <w:rsid w:val="00496231"/>
    <w:rsid w:val="004E4DB3"/>
    <w:rsid w:val="005B23A7"/>
    <w:rsid w:val="005E5E16"/>
    <w:rsid w:val="00623656"/>
    <w:rsid w:val="00631026"/>
    <w:rsid w:val="00642BD6"/>
    <w:rsid w:val="006D35C9"/>
    <w:rsid w:val="00711CE1"/>
    <w:rsid w:val="0072357C"/>
    <w:rsid w:val="00815702"/>
    <w:rsid w:val="008A43B4"/>
    <w:rsid w:val="008D7877"/>
    <w:rsid w:val="009630DB"/>
    <w:rsid w:val="009845F2"/>
    <w:rsid w:val="00A303A7"/>
    <w:rsid w:val="00A444D2"/>
    <w:rsid w:val="00A65EBF"/>
    <w:rsid w:val="00A66B40"/>
    <w:rsid w:val="00B4014E"/>
    <w:rsid w:val="00B46B63"/>
    <w:rsid w:val="00BC6160"/>
    <w:rsid w:val="00C32AE2"/>
    <w:rsid w:val="00C4117C"/>
    <w:rsid w:val="00C66115"/>
    <w:rsid w:val="00D338F5"/>
    <w:rsid w:val="00D773C9"/>
    <w:rsid w:val="00DA0334"/>
    <w:rsid w:val="00DB6767"/>
    <w:rsid w:val="00DC6358"/>
    <w:rsid w:val="00DD19C3"/>
    <w:rsid w:val="00EC2B85"/>
    <w:rsid w:val="00F42E40"/>
    <w:rsid w:val="00F87FF3"/>
    <w:rsid w:val="00FB21BB"/>
    <w:rsid w:val="00FE3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A9D04D"/>
  <w15:docId w15:val="{3ABF8429-92F6-43D1-93B4-477B126B7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8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3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38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8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8F5"/>
  </w:style>
  <w:style w:type="paragraph" w:styleId="Footer">
    <w:name w:val="footer"/>
    <w:basedOn w:val="Normal"/>
    <w:link w:val="FooterChar"/>
    <w:uiPriority w:val="99"/>
    <w:unhideWhenUsed/>
    <w:rsid w:val="00D338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8F5"/>
  </w:style>
  <w:style w:type="paragraph" w:styleId="BalloonText">
    <w:name w:val="Balloon Text"/>
    <w:basedOn w:val="Normal"/>
    <w:link w:val="BalloonTextChar"/>
    <w:uiPriority w:val="99"/>
    <w:semiHidden/>
    <w:unhideWhenUsed/>
    <w:rsid w:val="006310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026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91F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Nazli Hazar</cp:lastModifiedBy>
  <cp:revision>2</cp:revision>
  <dcterms:created xsi:type="dcterms:W3CDTF">2023-05-08T12:28:00Z</dcterms:created>
  <dcterms:modified xsi:type="dcterms:W3CDTF">2023-05-08T12:28:00Z</dcterms:modified>
</cp:coreProperties>
</file>